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f6a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655f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fc33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